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712BB263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Idaho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0849B70A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50789F" w14:textId="77777777" w:rsidR="00A53E72" w:rsidRDefault="00A53E72" w:rsidP="00CB37D9">
      <w:pPr>
        <w:spacing w:after="0" w:line="240" w:lineRule="auto"/>
      </w:pPr>
      <w:r>
        <w:separator/>
      </w:r>
    </w:p>
  </w:endnote>
  <w:endnote w:type="continuationSeparator" w:id="0">
    <w:p w14:paraId="7F676A9A" w14:textId="77777777" w:rsidR="00A53E72" w:rsidRDefault="00A53E7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0DC0A" w14:textId="77777777" w:rsidR="00642E3E" w:rsidRDefault="00642E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7627854" w:rsidR="00CB37D9" w:rsidRPr="00642E3E" w:rsidRDefault="00CB37D9" w:rsidP="00642E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18A6D" w14:textId="77777777" w:rsidR="00642E3E" w:rsidRDefault="00642E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F27B7" w14:textId="77777777" w:rsidR="00A53E72" w:rsidRDefault="00A53E72" w:rsidP="00CB37D9">
      <w:pPr>
        <w:spacing w:after="0" w:line="240" w:lineRule="auto"/>
      </w:pPr>
      <w:r>
        <w:separator/>
      </w:r>
    </w:p>
  </w:footnote>
  <w:footnote w:type="continuationSeparator" w:id="0">
    <w:p w14:paraId="73B185CC" w14:textId="77777777" w:rsidR="00A53E72" w:rsidRDefault="00A53E7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D5BD8" w14:textId="77777777" w:rsidR="00642E3E" w:rsidRDefault="00642E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AD5003E" w:rsidR="00AD6FC0" w:rsidRPr="00642E3E" w:rsidRDefault="00AD6FC0" w:rsidP="00642E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83A6D" w14:textId="77777777" w:rsidR="00642E3E" w:rsidRDefault="00642E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9541506">
    <w:abstractNumId w:val="1"/>
  </w:num>
  <w:num w:numId="2" w16cid:durableId="1162045477">
    <w:abstractNumId w:val="0"/>
  </w:num>
  <w:num w:numId="3" w16cid:durableId="531117028">
    <w:abstractNumId w:val="2"/>
  </w:num>
  <w:num w:numId="4" w16cid:durableId="1988126020">
    <w:abstractNumId w:val="4"/>
  </w:num>
  <w:num w:numId="5" w16cid:durableId="497575362">
    <w:abstractNumId w:val="5"/>
  </w:num>
  <w:num w:numId="6" w16cid:durableId="1417360425">
    <w:abstractNumId w:val="3"/>
  </w:num>
  <w:num w:numId="7" w16cid:durableId="17721208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1A80"/>
    <w:rsid w:val="00473500"/>
    <w:rsid w:val="004F1CD0"/>
    <w:rsid w:val="004F5D47"/>
    <w:rsid w:val="00515AC9"/>
    <w:rsid w:val="00560593"/>
    <w:rsid w:val="00570A17"/>
    <w:rsid w:val="005826D8"/>
    <w:rsid w:val="005F0103"/>
    <w:rsid w:val="00607747"/>
    <w:rsid w:val="00642E3E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3E72"/>
    <w:rsid w:val="00A56F25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221FD"/>
    <w:rsid w:val="00D54234"/>
    <w:rsid w:val="00D648D1"/>
    <w:rsid w:val="00DD2CCC"/>
    <w:rsid w:val="00E22AAA"/>
    <w:rsid w:val="00E358B2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1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